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FC87F" w14:textId="6A7F5DE9" w:rsidR="000B40A5" w:rsidRDefault="005E7527" w:rsidP="000B40A5">
      <w:pPr>
        <w:tabs>
          <w:tab w:val="left" w:pos="1545"/>
        </w:tabs>
        <w:spacing w:after="0"/>
        <w:ind w:left="-900" w:hanging="540"/>
        <w:rPr>
          <w:b/>
          <w:bCs/>
          <w:color w:val="1F3864" w:themeColor="accent1" w:themeShade="80"/>
          <w:sz w:val="40"/>
          <w:szCs w:val="40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8586C11" wp14:editId="45451161">
                <wp:simplePos x="0" y="0"/>
                <wp:positionH relativeFrom="margin">
                  <wp:posOffset>416560</wp:posOffset>
                </wp:positionH>
                <wp:positionV relativeFrom="paragraph">
                  <wp:posOffset>152400</wp:posOffset>
                </wp:positionV>
                <wp:extent cx="4724400" cy="1082040"/>
                <wp:effectExtent l="0" t="0" r="0" b="38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1082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8E48C" w14:textId="77777777" w:rsidR="007E44C6" w:rsidRDefault="007E44C6" w:rsidP="001D1FE2">
                            <w:pPr>
                              <w:spacing w:after="0" w:line="276" w:lineRule="auto"/>
                              <w:jc w:val="center"/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7E44C6"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72"/>
                                <w:szCs w:val="72"/>
                              </w:rPr>
                              <w:t>Divya</w:t>
                            </w:r>
                            <w:proofErr w:type="spellEnd"/>
                            <w:r w:rsidRPr="007E44C6"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72"/>
                                <w:szCs w:val="72"/>
                              </w:rPr>
                              <w:t xml:space="preserve"> Patel </w:t>
                            </w:r>
                          </w:p>
                          <w:p w14:paraId="6F34CDD0" w14:textId="4C01E5B4" w:rsidR="00A14D89" w:rsidRPr="00FF31B6" w:rsidRDefault="00FF31B6" w:rsidP="001D1FE2">
                            <w:pPr>
                              <w:spacing w:after="0" w:line="276" w:lineRule="auto"/>
                              <w:jc w:val="center"/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48"/>
                                <w:szCs w:val="48"/>
                              </w:rPr>
                            </w:pPr>
                            <w:r w:rsidRPr="00FF31B6"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48"/>
                                <w:szCs w:val="48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86C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.8pt;margin-top:12pt;width:372pt;height:85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" filled="f" stroked="f">
                <v:textbox>
                  <w:txbxContent>
                    <w:p w14:paraId="5348E48C" w14:textId="77777777" w:rsidR="007E44C6" w:rsidRDefault="007E44C6" w:rsidP="001D1FE2">
                      <w:pPr>
                        <w:spacing w:after="0" w:line="276" w:lineRule="auto"/>
                        <w:jc w:val="center"/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72"/>
                          <w:szCs w:val="72"/>
                        </w:rPr>
                      </w:pPr>
                      <w:proofErr w:type="spellStart"/>
                      <w:r w:rsidRPr="007E44C6"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72"/>
                          <w:szCs w:val="72"/>
                        </w:rPr>
                        <w:t>Divya</w:t>
                      </w:r>
                      <w:proofErr w:type="spellEnd"/>
                      <w:r w:rsidRPr="007E44C6"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72"/>
                          <w:szCs w:val="72"/>
                        </w:rPr>
                        <w:t xml:space="preserve"> Patel </w:t>
                      </w:r>
                    </w:p>
                    <w:p w14:paraId="6F34CDD0" w14:textId="4C01E5B4" w:rsidR="00A14D89" w:rsidRPr="00FF31B6" w:rsidRDefault="00FF31B6" w:rsidP="001D1FE2">
                      <w:pPr>
                        <w:spacing w:after="0" w:line="276" w:lineRule="auto"/>
                        <w:jc w:val="center"/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48"/>
                          <w:szCs w:val="48"/>
                        </w:rPr>
                      </w:pPr>
                      <w:r w:rsidRPr="00FF31B6"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48"/>
                          <w:szCs w:val="48"/>
                        </w:rPr>
                        <w:t>Software Engine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40A5" w:rsidRPr="000B40A5">
        <w:rPr>
          <w:b/>
          <w:bCs/>
          <w:color w:val="1F3864" w:themeColor="accent1" w:themeShade="80"/>
          <w:sz w:val="40"/>
          <w:szCs w:val="40"/>
        </w:rPr>
        <w:t xml:space="preserve"> </w:t>
      </w:r>
      <w:r w:rsidR="000B40A5">
        <w:rPr>
          <w:b/>
          <w:bCs/>
          <w:color w:val="1F3864" w:themeColor="accent1" w:themeShade="80"/>
          <w:sz w:val="40"/>
          <w:szCs w:val="40"/>
        </w:rPr>
        <w:tab/>
      </w:r>
    </w:p>
    <w:p w14:paraId="52D2BAAB" w14:textId="31C4EB30" w:rsidR="000B40A5" w:rsidRDefault="000B40A5" w:rsidP="000B40A5">
      <w:pPr>
        <w:tabs>
          <w:tab w:val="left" w:pos="1545"/>
        </w:tabs>
        <w:spacing w:after="0"/>
        <w:ind w:left="-900" w:hanging="540"/>
        <w:rPr>
          <w:b/>
          <w:bCs/>
          <w:color w:val="1F3864" w:themeColor="accent1" w:themeShade="80"/>
          <w:sz w:val="40"/>
          <w:szCs w:val="40"/>
        </w:rPr>
      </w:pPr>
    </w:p>
    <w:p w14:paraId="5820281B" w14:textId="389ED911" w:rsidR="00000E2B" w:rsidRPr="005E7527" w:rsidRDefault="00000E2B" w:rsidP="00394474">
      <w:pPr>
        <w:tabs>
          <w:tab w:val="left" w:pos="1545"/>
        </w:tabs>
        <w:spacing w:after="0"/>
        <w:rPr>
          <w:b/>
          <w:bCs/>
          <w:color w:val="1F3864" w:themeColor="accent1" w:themeShade="80"/>
          <w:sz w:val="32"/>
          <w:szCs w:val="32"/>
        </w:rPr>
      </w:pPr>
    </w:p>
    <w:p w14:paraId="36FC291C" w14:textId="40FA3CF7" w:rsidR="00000E2B" w:rsidRPr="000A6E19" w:rsidRDefault="00F904D2" w:rsidP="00394474">
      <w:pPr>
        <w:tabs>
          <w:tab w:val="left" w:pos="1545"/>
        </w:tabs>
        <w:spacing w:after="0"/>
        <w:rPr>
          <w:rFonts w:ascii="Rockwell" w:hAnsi="Rockwell"/>
          <w:b/>
          <w:bCs/>
          <w:color w:val="2F5496" w:themeColor="accent1" w:themeShade="BF"/>
          <w:sz w:val="8"/>
          <w:szCs w:val="8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918FAE" wp14:editId="08029801">
                <wp:simplePos x="0" y="0"/>
                <wp:positionH relativeFrom="page">
                  <wp:posOffset>16510</wp:posOffset>
                </wp:positionH>
                <wp:positionV relativeFrom="paragraph">
                  <wp:posOffset>368300</wp:posOffset>
                </wp:positionV>
                <wp:extent cx="7524750" cy="2857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0" cy="285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13064" w14:textId="76C54B6D" w:rsidR="00A14D89" w:rsidRPr="000F2565" w:rsidRDefault="00A14D89" w:rsidP="00A14D89">
                            <w:pPr>
                              <w:spacing w:after="0" w:line="240" w:lineRule="auto"/>
                              <w:ind w:left="-90"/>
                              <w:jc w:val="center"/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</w:pP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 xml:space="preserve">Phone: </w:t>
                            </w:r>
                            <w:r w:rsidR="007F6F28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510-605-0072</w:t>
                            </w:r>
                            <w:r w:rsidR="00F83056"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| Email</w:t>
                            </w: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:</w:t>
                            </w:r>
                            <w:r w:rsidRPr="000F2565">
                              <w:rPr>
                                <w:rFonts w:ascii="Rockwell" w:hAnsi="Rockwell"/>
                                <w:b/>
                                <w:bCs/>
                              </w:rPr>
                              <w:t xml:space="preserve"> </w:t>
                            </w:r>
                            <w:r w:rsidR="00744303">
                              <w:rPr>
                                <w:rFonts w:ascii="Rockwell" w:hAnsi="Rockwell"/>
                                <w:b/>
                                <w:bCs/>
                              </w:rPr>
                              <w:t>d</w:t>
                            </w:r>
                            <w:r w:rsidR="00A74A03">
                              <w:rPr>
                                <w:rFonts w:ascii="Rockwell" w:hAnsi="Rockwell"/>
                                <w:b/>
                                <w:bCs/>
                              </w:rPr>
                              <w:t>ivya</w:t>
                            </w:r>
                            <w:r w:rsidR="00177710">
                              <w:rPr>
                                <w:rFonts w:ascii="Rockwell" w:hAnsi="Rockwell"/>
                                <w:b/>
                                <w:bCs/>
                              </w:rPr>
                              <w:t>p8831</w:t>
                            </w:r>
                            <w:r w:rsidR="00A74A03">
                              <w:rPr>
                                <w:rFonts w:ascii="Rockwell" w:hAnsi="Rockwell"/>
                                <w:b/>
                                <w:bCs/>
                              </w:rPr>
                              <w:t xml:space="preserve">@gmail.com </w:t>
                            </w: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 xml:space="preserve">|    Location: </w:t>
                            </w:r>
                            <w:r w:rsidR="007E44C6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CA</w:t>
                            </w:r>
                          </w:p>
                          <w:p w14:paraId="1C218904" w14:textId="62C89CD9" w:rsidR="00A14D89" w:rsidRPr="004F086E" w:rsidRDefault="00A14D89">
                            <w:pPr>
                              <w:rPr>
                                <w:rFonts w:ascii="Rockwell" w:hAnsi="Rockwel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18FAE" id="_x0000_s1027" type="#_x0000_t202" style="position:absolute;margin-left:1.3pt;margin-top:29pt;width:592.5pt;height:22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" fillcolor="#1f3763 [1604]">
                <v:textbox>
                  <w:txbxContent>
                    <w:p w14:paraId="37213064" w14:textId="76C54B6D" w:rsidR="00A14D89" w:rsidRPr="000F2565" w:rsidRDefault="00A14D89" w:rsidP="00A14D89">
                      <w:pPr>
                        <w:spacing w:after="0" w:line="240" w:lineRule="auto"/>
                        <w:ind w:left="-90"/>
                        <w:jc w:val="center"/>
                        <w:rPr>
                          <w:rFonts w:ascii="Rockwell" w:hAnsi="Rockwell" w:cs="Times New Roman"/>
                          <w:b/>
                          <w:bCs/>
                        </w:rPr>
                      </w:pP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 xml:space="preserve">Phone: </w:t>
                      </w:r>
                      <w:r w:rsidR="007F6F28">
                        <w:rPr>
                          <w:rFonts w:ascii="Rockwell" w:hAnsi="Rockwell" w:cs="Times New Roman"/>
                          <w:b/>
                          <w:bCs/>
                        </w:rPr>
                        <w:t>510-605-0072</w:t>
                      </w:r>
                      <w:r w:rsidR="00F83056"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>| Email</w:t>
                      </w: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>:</w:t>
                      </w:r>
                      <w:r w:rsidRPr="000F2565">
                        <w:rPr>
                          <w:rFonts w:ascii="Rockwell" w:hAnsi="Rockwell"/>
                          <w:b/>
                          <w:bCs/>
                        </w:rPr>
                        <w:t xml:space="preserve"> </w:t>
                      </w:r>
                      <w:r w:rsidR="00744303">
                        <w:rPr>
                          <w:rFonts w:ascii="Rockwell" w:hAnsi="Rockwell"/>
                          <w:b/>
                          <w:bCs/>
                        </w:rPr>
                        <w:t>d</w:t>
                      </w:r>
                      <w:r w:rsidR="00A74A03">
                        <w:rPr>
                          <w:rFonts w:ascii="Rockwell" w:hAnsi="Rockwell"/>
                          <w:b/>
                          <w:bCs/>
                        </w:rPr>
                        <w:t>ivya</w:t>
                      </w:r>
                      <w:r w:rsidR="00177710">
                        <w:rPr>
                          <w:rFonts w:ascii="Rockwell" w:hAnsi="Rockwell"/>
                          <w:b/>
                          <w:bCs/>
                        </w:rPr>
                        <w:t>p8831</w:t>
                      </w:r>
                      <w:r w:rsidR="00A74A03">
                        <w:rPr>
                          <w:rFonts w:ascii="Rockwell" w:hAnsi="Rockwell"/>
                          <w:b/>
                          <w:bCs/>
                        </w:rPr>
                        <w:t xml:space="preserve">@gmail.com </w:t>
                      </w: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 xml:space="preserve">|    Location: </w:t>
                      </w:r>
                      <w:r w:rsidR="007E44C6">
                        <w:rPr>
                          <w:rFonts w:ascii="Rockwell" w:hAnsi="Rockwell" w:cs="Times New Roman"/>
                          <w:b/>
                          <w:bCs/>
                        </w:rPr>
                        <w:t>CA</w:t>
                      </w:r>
                    </w:p>
                    <w:p w14:paraId="1C218904" w14:textId="62C89CD9" w:rsidR="00A14D89" w:rsidRPr="004F086E" w:rsidRDefault="00A14D89">
                      <w:pPr>
                        <w:rPr>
                          <w:rFonts w:ascii="Rockwell" w:hAnsi="Rockwell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434378D" w14:textId="717215F1" w:rsidR="00BC21F4" w:rsidRPr="00BC21F4" w:rsidRDefault="000B40A5" w:rsidP="000B40A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16"/>
          <w:szCs w:val="16"/>
        </w:rPr>
      </w:pPr>
      <w:r w:rsidRP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ab/>
      </w:r>
    </w:p>
    <w:p w14:paraId="40C0BCE1" w14:textId="77777777" w:rsidR="00BC21F4" w:rsidRPr="00BC21F4" w:rsidRDefault="00BC21F4" w:rsidP="000B40A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18"/>
          <w:szCs w:val="18"/>
        </w:rPr>
      </w:pPr>
    </w:p>
    <w:p w14:paraId="062352EE" w14:textId="3243E341" w:rsidR="000B40A5" w:rsidRPr="00EE6B45" w:rsidRDefault="00BC21F4" w:rsidP="000B40A5">
      <w:pPr>
        <w:tabs>
          <w:tab w:val="left" w:pos="1545"/>
        </w:tabs>
        <w:spacing w:after="0"/>
        <w:ind w:left="-900" w:hanging="540"/>
        <w:rPr>
          <w:b/>
          <w:bCs/>
          <w:color w:val="000000" w:themeColor="text1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 w:rsidRP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SUMMARY</w:t>
      </w:r>
      <w:r w:rsidR="000B40A5" w:rsidRPr="00EE6B45">
        <w:rPr>
          <w:b/>
          <w:bCs/>
          <w:color w:val="000000" w:themeColor="text1"/>
          <w:sz w:val="40"/>
          <w:szCs w:val="40"/>
        </w:rPr>
        <w:tab/>
      </w:r>
    </w:p>
    <w:p w14:paraId="14312C5C" w14:textId="77777777" w:rsidR="000B40A5" w:rsidRPr="00F1172E" w:rsidRDefault="000B40A5" w:rsidP="000B40A5">
      <w:pPr>
        <w:spacing w:after="0"/>
        <w:ind w:left="-810" w:hanging="630"/>
        <w:rPr>
          <w:color w:val="D6ED17"/>
          <w:sz w:val="12"/>
          <w:szCs w:val="12"/>
        </w:rPr>
      </w:pPr>
    </w:p>
    <w:p w14:paraId="0CDF2C94" w14:textId="5541B7FE" w:rsidR="008F42FE" w:rsidRDefault="002C7648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 w:cs="Calibri"/>
          <w:color w:val="000000" w:themeColor="text1"/>
          <w:shd w:val="clear" w:color="auto" w:fill="FFFFFF"/>
        </w:rPr>
        <w:t xml:space="preserve">Around </w:t>
      </w:r>
      <w:r w:rsidR="00E71345">
        <w:rPr>
          <w:rFonts w:ascii="Calibri" w:hAnsi="Calibri" w:cs="Calibri"/>
          <w:color w:val="000000" w:themeColor="text1"/>
          <w:shd w:val="clear" w:color="auto" w:fill="FFFFFF"/>
        </w:rPr>
        <w:t>2+</w:t>
      </w:r>
      <w:r w:rsidR="008F42FE" w:rsidRPr="008F42FE">
        <w:rPr>
          <w:rFonts w:ascii="Calibri" w:hAnsi="Calibri" w:cs="Calibri"/>
          <w:color w:val="000000" w:themeColor="text1"/>
          <w:shd w:val="clear" w:color="auto" w:fill="FFFFFF"/>
        </w:rPr>
        <w:t xml:space="preserve"> years of experience in analysis design testing implementation and deployment of web and windows applications using Microsoft.NET Technologies.</w:t>
      </w:r>
    </w:p>
    <w:p w14:paraId="1D9EA66C" w14:textId="6861FDAF" w:rsid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Experience working in phases of the Software Development Life Cycle (SDLC) using method</w:t>
      </w:r>
      <w:r>
        <w:rPr>
          <w:rFonts w:ascii="Calibri" w:hAnsi="Calibri" w:cs="Calibri"/>
          <w:color w:val="000000" w:themeColor="text1"/>
          <w:shd w:val="clear" w:color="auto" w:fill="FFFFFF"/>
        </w:rPr>
        <w:t>ologies like Agile and Waterfall</w:t>
      </w:r>
      <w:r w:rsidRPr="005847A6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103C1AA0" w14:textId="6F26EC54" w:rsidR="008477CE" w:rsidRDefault="008477C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8477CE">
        <w:rPr>
          <w:rFonts w:ascii="Calibri" w:hAnsi="Calibri" w:cs="Calibri"/>
          <w:color w:val="000000" w:themeColor="text1"/>
          <w:shd w:val="clear" w:color="auto" w:fill="FFFFFF"/>
        </w:rPr>
        <w:t>Knowledge of developing Multi-tier/N-Tier Architectures and implementing the concept of Object-Oriented Programming (OOPS) Concepts including Inheritance, Abstraction, Polymorphism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8477CE">
        <w:rPr>
          <w:rFonts w:ascii="Calibri" w:hAnsi="Calibri" w:cs="Calibri"/>
          <w:color w:val="000000" w:themeColor="text1"/>
          <w:shd w:val="clear" w:color="auto" w:fill="FFFFFF"/>
        </w:rPr>
        <w:t xml:space="preserve"> and Design Patterns.</w:t>
      </w:r>
    </w:p>
    <w:p w14:paraId="51DBC705" w14:textId="4F58798E" w:rsidR="008F42FE" w:rsidRPr="008477CE" w:rsidRDefault="008F42FE" w:rsidP="00900CC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8477CE">
        <w:rPr>
          <w:color w:val="000000" w:themeColor="text1"/>
        </w:rPr>
        <w:t>Knowledge of developing applications using Microsoft Technologies such as .NET Framework, web application using ASP.NET MVC, Win Forms using C#.NET.</w:t>
      </w:r>
    </w:p>
    <w:p w14:paraId="776EFA3B" w14:textId="12E17A8B" w:rsidR="008F42FE" w:rsidRPr="008F42FE" w:rsidRDefault="008F42F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color w:val="000000" w:themeColor="text1"/>
          <w:shd w:val="clear" w:color="auto" w:fill="FFFFFF"/>
        </w:rPr>
      </w:pPr>
      <w:r w:rsidRPr="008F42FE">
        <w:rPr>
          <w:color w:val="000000" w:themeColor="text1"/>
          <w:shd w:val="clear" w:color="auto" w:fill="FFFFFF"/>
        </w:rPr>
        <w:t xml:space="preserve">Good </w:t>
      </w:r>
      <w:r w:rsidR="00D538EB">
        <w:rPr>
          <w:color w:val="000000" w:themeColor="text1"/>
          <w:shd w:val="clear" w:color="auto" w:fill="FFFFFF"/>
        </w:rPr>
        <w:t xml:space="preserve">knowledge of </w:t>
      </w:r>
      <w:r w:rsidRPr="008F42FE">
        <w:rPr>
          <w:color w:val="000000" w:themeColor="text1"/>
          <w:shd w:val="clear" w:color="auto" w:fill="FFFFFF"/>
        </w:rPr>
        <w:t>ADO.NET objects such as SQL Connection Object, SQL Command Object, Data Reader Object, Dataset Object</w:t>
      </w:r>
      <w:r w:rsidR="00DC607B">
        <w:rPr>
          <w:color w:val="000000" w:themeColor="text1"/>
          <w:shd w:val="clear" w:color="auto" w:fill="FFFFFF"/>
        </w:rPr>
        <w:t>,</w:t>
      </w:r>
      <w:r w:rsidRPr="008F42FE">
        <w:rPr>
          <w:color w:val="000000" w:themeColor="text1"/>
          <w:shd w:val="clear" w:color="auto" w:fill="FFFFFF"/>
        </w:rPr>
        <w:t xml:space="preserve"> and Data Adapter Object. </w:t>
      </w:r>
    </w:p>
    <w:p w14:paraId="4BEC5B63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in debugging applications using the debugging tools provided by the Visual Studio IDE.</w:t>
      </w:r>
    </w:p>
    <w:p w14:paraId="457ABAAF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Knowledge in developing and consuming Windows Communication Foundation (WCF) Services.</w:t>
      </w:r>
    </w:p>
    <w:p w14:paraId="10589DA0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Good knowledge of Windows Presentation Foundation (WPF) in creating Windows-based applications.</w:t>
      </w:r>
    </w:p>
    <w:p w14:paraId="32A3B2A1" w14:textId="135B39A2" w:rsid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in Design user interactive (UI) web pages using web technologies like HTML, CSS, JavaScript, Bootstrap, jQuery, Ajax, and JSON.</w:t>
      </w:r>
    </w:p>
    <w:p w14:paraId="0AA0556E" w14:textId="238A7CC6" w:rsidR="004F38EE" w:rsidRPr="004F38EE" w:rsidRDefault="004F38E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F38EE">
        <w:rPr>
          <w:rFonts w:ascii="Calibri" w:hAnsi="Calibri" w:cs="Calibri"/>
          <w:color w:val="000000" w:themeColor="text1"/>
          <w:shd w:val="clear" w:color="auto" w:fill="FFFFFF"/>
        </w:rPr>
        <w:t>Good knowledge of Web User Controls, Grid View Controls, Form Validation Control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F38EE">
        <w:rPr>
          <w:rFonts w:ascii="Calibri" w:hAnsi="Calibri" w:cs="Calibri"/>
          <w:color w:val="000000" w:themeColor="text1"/>
          <w:shd w:val="clear" w:color="auto" w:fill="FFFFFF"/>
        </w:rPr>
        <w:t xml:space="preserve"> and Custom Controls.</w:t>
      </w:r>
    </w:p>
    <w:p w14:paraId="6DA7E23A" w14:textId="5D8AB4B0" w:rsidR="00272304" w:rsidRPr="00272304" w:rsidRDefault="00272304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272304">
        <w:rPr>
          <w:rFonts w:ascii="Calibri" w:hAnsi="Calibri" w:cs="Calibri"/>
          <w:color w:val="000000" w:themeColor="text1"/>
          <w:shd w:val="clear" w:color="auto" w:fill="FFFFFF"/>
        </w:rPr>
        <w:t>Knowledge of using Continuous Integration / Continuous Deployment (CI-CD) tools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like </w:t>
      </w:r>
      <w:r w:rsidRPr="00272304">
        <w:rPr>
          <w:rFonts w:ascii="Calibri" w:hAnsi="Calibri" w:cs="Calibri"/>
          <w:color w:val="000000" w:themeColor="text1"/>
          <w:shd w:val="clear" w:color="auto" w:fill="FFFFFF"/>
        </w:rPr>
        <w:t>Jenkins.</w:t>
      </w:r>
    </w:p>
    <w:p w14:paraId="38A80ACB" w14:textId="543A91F5" w:rsidR="00387C5D" w:rsidRPr="00387C5D" w:rsidRDefault="00387C5D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 w:cs="Calibri"/>
          <w:color w:val="000000" w:themeColor="text1"/>
          <w:shd w:val="clear" w:color="auto" w:fill="FFFFFF"/>
        </w:rPr>
        <w:t>Proficient</w:t>
      </w:r>
      <w:r w:rsidRPr="00387C5D">
        <w:rPr>
          <w:rFonts w:ascii="Calibri" w:hAnsi="Calibri" w:cs="Calibri"/>
          <w:color w:val="000000" w:themeColor="text1"/>
          <w:shd w:val="clear" w:color="auto" w:fill="FFFFFF"/>
        </w:rPr>
        <w:t xml:space="preserve"> in REST API development using .NET core technologies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and N</w:t>
      </w:r>
      <w:r w:rsidRPr="00387C5D">
        <w:rPr>
          <w:rFonts w:ascii="Calibri" w:hAnsi="Calibri" w:cs="Calibri"/>
          <w:color w:val="000000" w:themeColor="text1"/>
          <w:shd w:val="clear" w:color="auto" w:fill="FFFFFF"/>
        </w:rPr>
        <w:t>ode JS.</w:t>
      </w:r>
    </w:p>
    <w:p w14:paraId="304B8C3B" w14:textId="7B5265A0" w:rsidR="00B93532" w:rsidRPr="00B93532" w:rsidRDefault="00B93532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B93532">
        <w:rPr>
          <w:rFonts w:ascii="Calibri" w:hAnsi="Calibri" w:cs="Calibri"/>
          <w:color w:val="000000" w:themeColor="text1"/>
          <w:shd w:val="clear" w:color="auto" w:fill="FFFFFF"/>
        </w:rPr>
        <w:t xml:space="preserve">Knowledge 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of </w:t>
      </w:r>
      <w:r w:rsidRPr="00B93532">
        <w:rPr>
          <w:rFonts w:ascii="Calibri" w:hAnsi="Calibri" w:cs="Calibri"/>
          <w:color w:val="000000" w:themeColor="text1"/>
          <w:shd w:val="clear" w:color="auto" w:fill="FFFFFF"/>
        </w:rPr>
        <w:t>developing Web Services and invoking them by using Restful Service for creating proxy classes.</w:t>
      </w:r>
    </w:p>
    <w:p w14:paraId="4D08AA79" w14:textId="105B1983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Good knowledge of database modeling and Relational Databases using SQL Server and MySQL to Developing Queries, Views, and Stored Procedures</w:t>
      </w:r>
      <w:r w:rsidR="00B93F3C">
        <w:rPr>
          <w:rFonts w:ascii="Calibri" w:hAnsi="Calibri" w:cs="Calibri"/>
          <w:color w:val="000000" w:themeColor="text1"/>
          <w:shd w:val="clear" w:color="auto" w:fill="FFFFFF"/>
        </w:rPr>
        <w:t xml:space="preserve"> and NO SQL database like MongoDB</w:t>
      </w:r>
      <w:r w:rsidRPr="00D538EB">
        <w:rPr>
          <w:rFonts w:ascii="Calibri" w:hAnsi="Calibri" w:cs="Calibri"/>
          <w:color w:val="000000" w:themeColor="text1"/>
          <w:shd w:val="clear" w:color="auto" w:fill="FFFFFF"/>
        </w:rPr>
        <w:t xml:space="preserve">. </w:t>
      </w:r>
    </w:p>
    <w:p w14:paraId="6080B195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Working experience with Team Foundation Server (TFS) and GIT source control.</w:t>
      </w:r>
    </w:p>
    <w:p w14:paraId="442981DD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with MS Visio and use case diagrams for creating data flow/process flow diagrams such as flowcharts, activity charts, sequence diagrams as per UML.</w:t>
      </w:r>
    </w:p>
    <w:p w14:paraId="4A9E8FDF" w14:textId="73E22FF6" w:rsidR="005847A6" w:rsidRPr="005847A6" w:rsidRDefault="005847A6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Advanced proficiency in MS Office applications (Outlook, Word, Excel, PowerPoint).</w:t>
      </w:r>
    </w:p>
    <w:p w14:paraId="400240B1" w14:textId="77777777" w:rsidR="005847A6" w:rsidRPr="005847A6" w:rsidRDefault="005847A6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Good Interpersonal Skills, team-working attitude, takes initiative, and very proactive in solving problems and providing the best solutions.</w:t>
      </w:r>
    </w:p>
    <w:p w14:paraId="4D4A36F6" w14:textId="77777777" w:rsidR="000B40A5" w:rsidRPr="005847A6" w:rsidRDefault="000B40A5" w:rsidP="005E7527">
      <w:pPr>
        <w:spacing w:after="0"/>
        <w:ind w:left="-270" w:right="-874"/>
        <w:jc w:val="both"/>
        <w:rPr>
          <w:rFonts w:cs="Calibri"/>
          <w:b/>
          <w:bCs/>
          <w:color w:val="2F4F4F"/>
          <w:sz w:val="8"/>
          <w:szCs w:val="28"/>
        </w:rPr>
      </w:pPr>
    </w:p>
    <w:p w14:paraId="332B49D1" w14:textId="5FC474F5" w:rsidR="000B40A5" w:rsidRPr="00672ABB" w:rsidRDefault="00A42E2A" w:rsidP="00A42E2A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EDUCATION</w:t>
      </w:r>
    </w:p>
    <w:p w14:paraId="1EBBB796" w14:textId="77777777" w:rsidR="000B40A5" w:rsidRPr="005847A6" w:rsidRDefault="000B40A5" w:rsidP="000B40A5">
      <w:pPr>
        <w:spacing w:after="0"/>
        <w:ind w:left="-900"/>
        <w:rPr>
          <w:rFonts w:cs="Calibri"/>
          <w:color w:val="002060"/>
          <w:sz w:val="6"/>
          <w:szCs w:val="2"/>
        </w:rPr>
      </w:pPr>
    </w:p>
    <w:p w14:paraId="419120B6" w14:textId="77777777" w:rsidR="00B7228E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r w:rsidRPr="00B7228E">
        <w:rPr>
          <w:rFonts w:ascii="Calibri" w:hAnsi="Calibri" w:cs="Calibri"/>
          <w:b/>
          <w:bCs/>
          <w:color w:val="000000" w:themeColor="text1"/>
          <w:shd w:val="clear" w:color="auto" w:fill="FFFFFF"/>
        </w:rPr>
        <w:t xml:space="preserve">Master of Science - Computer Science </w:t>
      </w:r>
    </w:p>
    <w:p w14:paraId="54DF7FE4" w14:textId="74527AF8" w:rsidR="00E93846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B7228E">
        <w:rPr>
          <w:rFonts w:ascii="Calibri" w:hAnsi="Calibri" w:cs="Calibri"/>
          <w:color w:val="000000" w:themeColor="text1"/>
          <w:shd w:val="clear" w:color="auto" w:fill="FFFFFF"/>
        </w:rPr>
        <w:t>California State University,</w:t>
      </w:r>
      <w:r w:rsidR="007B3F54">
        <w:rPr>
          <w:rFonts w:ascii="Calibri" w:hAnsi="Calibri" w:cs="Calibri"/>
          <w:color w:val="000000" w:themeColor="text1"/>
          <w:shd w:val="clear" w:color="auto" w:fill="FFFFFF"/>
        </w:rPr>
        <w:t xml:space="preserve"> CA</w:t>
      </w:r>
    </w:p>
    <w:p w14:paraId="6E389CEE" w14:textId="77777777" w:rsidR="00B7228E" w:rsidRPr="00B7228E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b/>
          <w:bCs/>
          <w:color w:val="000000" w:themeColor="text1"/>
          <w:sz w:val="10"/>
          <w:szCs w:val="10"/>
          <w:shd w:val="clear" w:color="auto" w:fill="FFFFFF"/>
        </w:rPr>
      </w:pPr>
    </w:p>
    <w:p w14:paraId="53840A9B" w14:textId="77777777" w:rsidR="005847A6" w:rsidRPr="002362DD" w:rsidRDefault="005847A6" w:rsidP="005847A6">
      <w:pPr>
        <w:spacing w:after="0"/>
        <w:ind w:left="-180"/>
        <w:jc w:val="both"/>
        <w:rPr>
          <w:rFonts w:ascii="Calibri" w:hAnsi="Calibri" w:cs="Calibri"/>
          <w:bCs/>
          <w:color w:val="000000" w:themeColor="text1"/>
          <w:spacing w:val="4"/>
          <w:sz w:val="2"/>
          <w:szCs w:val="16"/>
        </w:rPr>
      </w:pPr>
    </w:p>
    <w:p w14:paraId="22FD9CFA" w14:textId="0EC7B43F" w:rsidR="0014429D" w:rsidRPr="00AB77DA" w:rsidRDefault="00A42E2A" w:rsidP="00A42E2A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SKILLS</w:t>
      </w:r>
    </w:p>
    <w:tbl>
      <w:tblPr>
        <w:tblStyle w:val="TableGrid"/>
        <w:tblpPr w:leftFromText="180" w:rightFromText="180" w:vertAnchor="text" w:horzAnchor="page" w:tblpX="873" w:tblpY="298"/>
        <w:tblW w:w="10710" w:type="dxa"/>
        <w:tblLook w:val="04A0" w:firstRow="1" w:lastRow="0" w:firstColumn="1" w:lastColumn="0" w:noHBand="0" w:noVBand="1"/>
      </w:tblPr>
      <w:tblGrid>
        <w:gridCol w:w="3505"/>
        <w:gridCol w:w="7205"/>
      </w:tblGrid>
      <w:tr w:rsidR="00AB77DA" w14:paraId="4A3760FE" w14:textId="77777777" w:rsidTr="00AD0FBE">
        <w:tc>
          <w:tcPr>
            <w:tcW w:w="3505" w:type="dxa"/>
          </w:tcPr>
          <w:p w14:paraId="0106F17A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Methodologi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026A7C83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SDLC, Agile, Waterfall</w:t>
            </w:r>
          </w:p>
        </w:tc>
      </w:tr>
      <w:tr w:rsidR="00AB77DA" w14:paraId="72958E95" w14:textId="77777777" w:rsidTr="00AD0FBE">
        <w:tc>
          <w:tcPr>
            <w:tcW w:w="3505" w:type="dxa"/>
          </w:tcPr>
          <w:p w14:paraId="4990C67A" w14:textId="77777777" w:rsidR="00AB77DA" w:rsidRPr="00D14084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eastAsia="Times New Roman" w:hAnsi="Calibri" w:cs="Calibri"/>
                <w:b/>
                <w:color w:val="000000" w:themeColor="text1"/>
              </w:rPr>
              <w:t xml:space="preserve">.NET Technologies </w:t>
            </w:r>
            <w:r w:rsidRPr="00855387">
              <w:rPr>
                <w:rFonts w:ascii="Calibri" w:hAnsi="Calibri" w:cs="Calibri"/>
                <w:color w:val="000000" w:themeColor="text1"/>
                <w:shd w:val="clear" w:color="auto" w:fill="FFFFFF"/>
              </w:rPr>
              <w:t>&amp;</w:t>
            </w:r>
            <w:r w:rsidRPr="00855387">
              <w:rPr>
                <w:rStyle w:val="Strong"/>
                <w:rFonts w:ascii="Calibri" w:hAnsi="Calibri" w:cs="Calibri"/>
                <w:color w:val="000000" w:themeColor="text1"/>
                <w:shd w:val="clear" w:color="auto" w:fill="FFFFFF"/>
              </w:rPr>
              <w:t xml:space="preserve"> Frameworks</w:t>
            </w:r>
            <w:r>
              <w:rPr>
                <w:rStyle w:val="Strong"/>
                <w:rFonts w:ascii="Calibri" w:hAnsi="Calibri" w:cs="Calibri"/>
                <w:color w:val="000000" w:themeColor="text1"/>
                <w:shd w:val="clear" w:color="auto" w:fill="FFFFFF"/>
              </w:rPr>
              <w:t>:</w:t>
            </w:r>
          </w:p>
        </w:tc>
        <w:tc>
          <w:tcPr>
            <w:tcW w:w="7205" w:type="dxa"/>
          </w:tcPr>
          <w:p w14:paraId="521B0B83" w14:textId="719998B0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C#, ASP.NET MVC,</w:t>
            </w:r>
            <w:r w:rsidR="00191E98">
              <w:rPr>
                <w:rFonts w:ascii="Calibri" w:hAnsi="Calibri" w:cs="Calibri"/>
                <w:color w:val="000000" w:themeColor="text1"/>
                <w:shd w:val="clear" w:color="auto" w:fill="FFFFFF"/>
              </w:rPr>
              <w:t xml:space="preserve"> Angular.JS, </w:t>
            </w:r>
            <w:r w:rsidR="00552A0E">
              <w:rPr>
                <w:rFonts w:ascii="Calibri" w:hAnsi="Calibri" w:cs="Calibri"/>
                <w:color w:val="000000" w:themeColor="text1"/>
                <w:shd w:val="clear" w:color="auto" w:fill="FFFFFF"/>
              </w:rPr>
              <w:t xml:space="preserve">Express.JS, Node. JS, </w:t>
            </w:r>
            <w:r w:rsidR="00191E98"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ADO.NET</w:t>
            </w:r>
            <w:r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, VB.net, WCF, WPF, Restful, .NET Framework, Entity framework</w:t>
            </w:r>
          </w:p>
        </w:tc>
      </w:tr>
      <w:tr w:rsidR="00AB77DA" w14:paraId="629BB63D" w14:textId="77777777" w:rsidTr="00AD0FBE">
        <w:tc>
          <w:tcPr>
            <w:tcW w:w="3505" w:type="dxa"/>
          </w:tcPr>
          <w:p w14:paraId="6E8BDCD7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  <w:shd w:val="clear" w:color="auto" w:fill="FFFFFF"/>
              </w:rPr>
              <w:t>IDE</w:t>
            </w:r>
            <w:r>
              <w:rPr>
                <w:rFonts w:ascii="Calibri" w:hAnsi="Calibri" w:cs="Calibri"/>
                <w:b/>
                <w:bCs/>
                <w:color w:val="000000" w:themeColor="text1"/>
                <w:shd w:val="clear" w:color="auto" w:fill="FFFFFF"/>
              </w:rPr>
              <w:t>:</w:t>
            </w:r>
          </w:p>
        </w:tc>
        <w:tc>
          <w:tcPr>
            <w:tcW w:w="7205" w:type="dxa"/>
          </w:tcPr>
          <w:p w14:paraId="06A427E8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MS Visual Studio</w:t>
            </w:r>
          </w:p>
        </w:tc>
      </w:tr>
      <w:tr w:rsidR="00AB77DA" w14:paraId="71C66E1B" w14:textId="77777777" w:rsidTr="00AD0FBE">
        <w:tc>
          <w:tcPr>
            <w:tcW w:w="3505" w:type="dxa"/>
          </w:tcPr>
          <w:p w14:paraId="0AAB1C87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Web Technologi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1721CC4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HTML, CSS, JavaScript, Bootstrap, Ajax, jQuery, Json</w:t>
            </w:r>
          </w:p>
        </w:tc>
      </w:tr>
      <w:tr w:rsidR="00AB77DA" w14:paraId="69239538" w14:textId="77777777" w:rsidTr="00AD0FBE">
        <w:tc>
          <w:tcPr>
            <w:tcW w:w="3505" w:type="dxa"/>
          </w:tcPr>
          <w:p w14:paraId="647AF905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Web Server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5CB00E5B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IIS</w:t>
            </w:r>
          </w:p>
        </w:tc>
      </w:tr>
      <w:tr w:rsidR="00AB77DA" w14:paraId="58AE454F" w14:textId="77777777" w:rsidTr="00AD0FBE">
        <w:tc>
          <w:tcPr>
            <w:tcW w:w="3505" w:type="dxa"/>
          </w:tcPr>
          <w:p w14:paraId="73B3DAE8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Databas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55E1F62F" w14:textId="1811EA1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 xml:space="preserve">MySQL, SQL </w:t>
            </w:r>
            <w:r w:rsidR="00B93532" w:rsidRPr="003141F3">
              <w:rPr>
                <w:rFonts w:ascii="Calibri" w:hAnsi="Calibri" w:cs="Calibri"/>
                <w:color w:val="000000" w:themeColor="text1"/>
              </w:rPr>
              <w:t>Server</w:t>
            </w:r>
            <w:r w:rsidR="00B93532">
              <w:rPr>
                <w:rFonts w:ascii="Calibri" w:hAnsi="Calibri" w:cs="Calibri"/>
                <w:color w:val="000000" w:themeColor="text1"/>
              </w:rPr>
              <w:t xml:space="preserve">, </w:t>
            </w:r>
            <w:r w:rsidR="00B93532">
              <w:t>MongoDB</w:t>
            </w:r>
          </w:p>
        </w:tc>
      </w:tr>
      <w:tr w:rsidR="00AB77DA" w14:paraId="3E4360A9" w14:textId="77777777" w:rsidTr="00AD0FBE">
        <w:tc>
          <w:tcPr>
            <w:tcW w:w="3505" w:type="dxa"/>
          </w:tcPr>
          <w:p w14:paraId="30A5D88B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 xml:space="preserve">Version Control 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/ Other </w:t>
            </w: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Tool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571151A" w14:textId="7064763F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UML, MS Visio, TFS,</w:t>
            </w:r>
            <w:r w:rsidRPr="003141F3">
              <w:rPr>
                <w:color w:val="000000" w:themeColor="text1"/>
              </w:rPr>
              <w:t xml:space="preserve"> </w:t>
            </w:r>
            <w:r w:rsidR="00B93532" w:rsidRPr="003141F3">
              <w:rPr>
                <w:rFonts w:ascii="Calibri" w:hAnsi="Calibri" w:cs="Calibri"/>
                <w:color w:val="000000" w:themeColor="text1"/>
              </w:rPr>
              <w:t>Git</w:t>
            </w:r>
            <w:r w:rsidR="00B93532">
              <w:rPr>
                <w:rFonts w:ascii="Calibri" w:hAnsi="Calibri" w:cs="Calibri"/>
                <w:color w:val="000000" w:themeColor="text1"/>
              </w:rPr>
              <w:t xml:space="preserve">, </w:t>
            </w:r>
            <w:r w:rsidR="00B93532">
              <w:t>Jenkins</w:t>
            </w:r>
          </w:p>
        </w:tc>
      </w:tr>
      <w:tr w:rsidR="00AB77DA" w14:paraId="095FB60B" w14:textId="77777777" w:rsidTr="00AD0FBE">
        <w:tc>
          <w:tcPr>
            <w:tcW w:w="3505" w:type="dxa"/>
          </w:tcPr>
          <w:p w14:paraId="39E0018C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Operating System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1A81CA4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Windows, Linux</w:t>
            </w:r>
          </w:p>
        </w:tc>
      </w:tr>
    </w:tbl>
    <w:p w14:paraId="2441081A" w14:textId="1A502E1A" w:rsidR="000A6E19" w:rsidRPr="00AB77DA" w:rsidRDefault="000A6E19" w:rsidP="00AB77DA">
      <w:pPr>
        <w:spacing w:after="0" w:line="240" w:lineRule="auto"/>
        <w:rPr>
          <w:b/>
          <w:bCs/>
          <w:color w:val="000000" w:themeColor="text1"/>
          <w:sz w:val="2"/>
          <w:szCs w:val="2"/>
        </w:rPr>
      </w:pPr>
    </w:p>
    <w:p w14:paraId="11055F09" w14:textId="77777777" w:rsidR="009E6793" w:rsidRPr="009E6793" w:rsidRDefault="009E6793" w:rsidP="00233035">
      <w:pPr>
        <w:rPr>
          <w:b/>
          <w:bCs/>
          <w:color w:val="000000" w:themeColor="text1"/>
          <w:sz w:val="10"/>
          <w:szCs w:val="10"/>
        </w:rPr>
      </w:pPr>
    </w:p>
    <w:p w14:paraId="3F07A2AE" w14:textId="4D2FE568" w:rsidR="00AB77DA" w:rsidRDefault="00AB77DA" w:rsidP="003C0B40">
      <w:pPr>
        <w:spacing w:after="0"/>
        <w:ind w:left="-900"/>
        <w:jc w:val="both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</w:p>
    <w:p w14:paraId="4180A198" w14:textId="7EC423C0" w:rsidR="00EE2BF3" w:rsidRDefault="00EE2BF3" w:rsidP="003C0B40">
      <w:pPr>
        <w:spacing w:after="0"/>
        <w:ind w:left="-900"/>
        <w:jc w:val="both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</w:p>
    <w:p w14:paraId="7B878B7E" w14:textId="7324105A" w:rsidR="00EE2BF3" w:rsidRPr="006B730F" w:rsidRDefault="00EE2BF3" w:rsidP="00A34665">
      <w:pPr>
        <w:spacing w:after="0" w:line="240" w:lineRule="auto"/>
        <w:jc w:val="both"/>
        <w:rPr>
          <w:rFonts w:ascii="Rockwell" w:hAnsi="Rockwell"/>
          <w:b/>
          <w:bCs/>
          <w:color w:val="2F5496" w:themeColor="accent1" w:themeShade="BF"/>
          <w:sz w:val="18"/>
          <w:szCs w:val="18"/>
        </w:rPr>
      </w:pPr>
    </w:p>
    <w:p w14:paraId="49943213" w14:textId="77777777" w:rsidR="00565A7F" w:rsidRPr="00AD0FBE" w:rsidRDefault="00565A7F" w:rsidP="00A34665">
      <w:pPr>
        <w:spacing w:after="0" w:line="240" w:lineRule="auto"/>
        <w:jc w:val="both"/>
        <w:rPr>
          <w:rFonts w:ascii="Rockwell" w:hAnsi="Rockwell"/>
          <w:b/>
          <w:bCs/>
          <w:color w:val="2F5496" w:themeColor="accent1" w:themeShade="BF"/>
          <w:sz w:val="2"/>
          <w:szCs w:val="2"/>
        </w:rPr>
      </w:pPr>
    </w:p>
    <w:p w14:paraId="6DBCC650" w14:textId="77777777" w:rsidR="0093283E" w:rsidRPr="0093283E" w:rsidRDefault="0093283E" w:rsidP="0093283E">
      <w:pPr>
        <w:spacing w:after="0"/>
        <w:jc w:val="both"/>
        <w:rPr>
          <w:rFonts w:ascii="Rockwell" w:hAnsi="Rockwell"/>
          <w:b/>
          <w:bCs/>
          <w:color w:val="2F5496" w:themeColor="accent1" w:themeShade="BF"/>
          <w:sz w:val="2"/>
          <w:szCs w:val="2"/>
        </w:rPr>
      </w:pPr>
    </w:p>
    <w:p w14:paraId="2F28B864" w14:textId="2125515E" w:rsidR="00FA344C" w:rsidRPr="00E71345" w:rsidRDefault="00A42E2A" w:rsidP="00E7134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EXPERIENCE</w:t>
      </w:r>
    </w:p>
    <w:p w14:paraId="7E5F036E" w14:textId="77777777" w:rsidR="00FA344C" w:rsidRPr="004D4C8E" w:rsidRDefault="00FA344C" w:rsidP="005E7527">
      <w:pPr>
        <w:pStyle w:val="ListParagraph"/>
        <w:widowControl w:val="0"/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1E323E73" w14:textId="77777777" w:rsidR="0026315A" w:rsidRPr="00E423B1" w:rsidRDefault="0026315A" w:rsidP="0026315A">
      <w:pPr>
        <w:spacing w:after="0"/>
        <w:ind w:left="-450" w:hanging="450"/>
        <w:rPr>
          <w:b/>
          <w:bCs/>
          <w:color w:val="000000" w:themeColor="text1"/>
          <w:sz w:val="2"/>
          <w:szCs w:val="8"/>
        </w:rPr>
      </w:pPr>
    </w:p>
    <w:p w14:paraId="50FC7528" w14:textId="77777777" w:rsidR="00C1690F" w:rsidRPr="00657982" w:rsidRDefault="00C1690F" w:rsidP="00C1690F">
      <w:pPr>
        <w:pStyle w:val="ListParagraph"/>
        <w:widowControl w:val="0"/>
        <w:suppressAutoHyphens/>
        <w:spacing w:after="0"/>
        <w:ind w:left="-90" w:right="-694"/>
        <w:jc w:val="both"/>
        <w:rPr>
          <w:rFonts w:ascii="Calibri" w:hAnsi="Calibri" w:cs="Calibri"/>
          <w:color w:val="000000" w:themeColor="text1"/>
          <w:sz w:val="2"/>
          <w:szCs w:val="12"/>
          <w:shd w:val="clear" w:color="auto" w:fill="FFFFFF"/>
        </w:rPr>
      </w:pPr>
    </w:p>
    <w:p w14:paraId="3A4B16B8" w14:textId="056052AF" w:rsidR="005847A6" w:rsidRPr="009E6793" w:rsidRDefault="006052D3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6052D3">
        <w:rPr>
          <w:rFonts w:ascii="Rockwell" w:hAnsi="Rockwell" w:cs="Calibri"/>
          <w:b/>
          <w:bCs/>
          <w:color w:val="2F5496" w:themeColor="accent1" w:themeShade="BF"/>
          <w:spacing w:val="4"/>
        </w:rPr>
        <w:t>Infinium Global Technologies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, India |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Mar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201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8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- </w:t>
      </w:r>
      <w:r w:rsidR="00F1071A">
        <w:rPr>
          <w:rFonts w:ascii="Rockwell" w:hAnsi="Rockwell" w:cs="Calibri"/>
          <w:b/>
          <w:bCs/>
          <w:color w:val="2F5496" w:themeColor="accent1" w:themeShade="BF"/>
          <w:spacing w:val="4"/>
        </w:rPr>
        <w:t>Dec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</w:t>
      </w:r>
      <w:r w:rsidR="00F1071A">
        <w:rPr>
          <w:rFonts w:ascii="Rockwell" w:hAnsi="Rockwell" w:cs="Calibri"/>
          <w:b/>
          <w:bCs/>
          <w:color w:val="2F5496" w:themeColor="accent1" w:themeShade="BF"/>
          <w:spacing w:val="4"/>
        </w:rPr>
        <w:t>20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18</w:t>
      </w:r>
    </w:p>
    <w:p w14:paraId="6DB368A8" w14:textId="4A9EC6B5" w:rsidR="005847A6" w:rsidRPr="009E6793" w:rsidRDefault="005847A6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Role: </w:t>
      </w:r>
      <w:r w:rsidR="006052D3" w:rsidRPr="006052D3">
        <w:rPr>
          <w:rFonts w:ascii="Rockwell" w:hAnsi="Rockwell" w:cs="Calibri"/>
          <w:b/>
          <w:bCs/>
          <w:color w:val="2F5496" w:themeColor="accent1" w:themeShade="BF"/>
          <w:spacing w:val="4"/>
        </w:rPr>
        <w:t>Software Engineer</w:t>
      </w:r>
    </w:p>
    <w:p w14:paraId="01437ED3" w14:textId="099A8326" w:rsidR="005847A6" w:rsidRPr="009E6793" w:rsidRDefault="005847A6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>Responsibilities:</w:t>
      </w:r>
    </w:p>
    <w:p w14:paraId="07A60161" w14:textId="77777777" w:rsidR="00C1690F" w:rsidRPr="00FC25B8" w:rsidRDefault="00C1690F" w:rsidP="00C1690F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4"/>
        </w:rPr>
      </w:pPr>
    </w:p>
    <w:p w14:paraId="4100E797" w14:textId="77777777" w:rsidR="0023072A" w:rsidRPr="0023072A" w:rsidRDefault="0023072A" w:rsidP="00C1690F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7CB71526" w14:textId="39419B00" w:rsidR="00AB3398" w:rsidRPr="00AB3398" w:rsidRDefault="00AB3398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AB3398">
        <w:rPr>
          <w:rFonts w:ascii="Calibri" w:hAnsi="Calibri" w:cs="Calibri"/>
          <w:color w:val="000000" w:themeColor="text1"/>
          <w:shd w:val="clear" w:color="auto" w:fill="FFFFFF"/>
        </w:rPr>
        <w:t>Implemented and followed Agile development methodology within the cros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-</w:t>
      </w:r>
      <w:r w:rsidRPr="00AB3398">
        <w:rPr>
          <w:rFonts w:ascii="Calibri" w:hAnsi="Calibri" w:cs="Calibri"/>
          <w:color w:val="000000" w:themeColor="text1"/>
          <w:shd w:val="clear" w:color="auto" w:fill="FFFFFF"/>
        </w:rPr>
        <w:t>functional team and acted as a liaison between the business user group and the technical team.</w:t>
      </w:r>
    </w:p>
    <w:p w14:paraId="5C7A4C6C" w14:textId="78998DE4" w:rsidR="0095669A" w:rsidRDefault="00B93F3C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6F3F5D">
        <w:rPr>
          <w:rFonts w:ascii="Calibri" w:hAnsi="Calibri" w:cs="Calibri"/>
          <w:color w:val="000000" w:themeColor="text1"/>
          <w:shd w:val="clear" w:color="auto" w:fill="FFFFFF"/>
        </w:rPr>
        <w:t>Implemented Data Grid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/</w:t>
      </w:r>
      <w:r w:rsidRPr="006F3F5D">
        <w:rPr>
          <w:rFonts w:ascii="Calibri" w:hAnsi="Calibri" w:cs="Calibri"/>
          <w:color w:val="000000" w:themeColor="text1"/>
          <w:shd w:val="clear" w:color="auto" w:fill="FFFFFF"/>
        </w:rPr>
        <w:t>tables using Bootstrap and Angular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>.</w:t>
      </w:r>
      <w:r w:rsidRPr="006F3F5D">
        <w:rPr>
          <w:rFonts w:ascii="Calibri" w:hAnsi="Calibri" w:cs="Calibri"/>
          <w:color w:val="000000" w:themeColor="text1"/>
          <w:shd w:val="clear" w:color="auto" w:fill="FFFFFF"/>
        </w:rPr>
        <w:t>JS for front-end client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-</w:t>
      </w:r>
      <w:r w:rsidRPr="006F3F5D">
        <w:rPr>
          <w:rFonts w:ascii="Calibri" w:hAnsi="Calibri" w:cs="Calibri"/>
          <w:color w:val="000000" w:themeColor="text1"/>
          <w:shd w:val="clear" w:color="auto" w:fill="FFFFFF"/>
        </w:rPr>
        <w:t>facing of the Single Page Application (SPA).</w:t>
      </w:r>
    </w:p>
    <w:p w14:paraId="0400B090" w14:textId="17EC3A03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Implemented HRMS software into well organized and structured in ASP.net, C#, SQL compatible with modern browsers. </w:t>
      </w:r>
    </w:p>
    <w:p w14:paraId="298237A4" w14:textId="5DA0A0BF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Troubleshoot various software issues using debugging process and coding techniques. </w:t>
      </w:r>
    </w:p>
    <w:p w14:paraId="039D5251" w14:textId="1BFDC4DD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Worked with ERP solution with module item stock, detailed stock management, stock statement. </w:t>
      </w:r>
    </w:p>
    <w:p w14:paraId="5C36C1B3" w14:textId="6B9F5D9F" w:rsid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>Designed, developed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and enhanced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the 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>look of different module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s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like payroll management, recruiting management, employee benefit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s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management of HRMS software.</w:t>
      </w:r>
    </w:p>
    <w:p w14:paraId="129FEB21" w14:textId="77777777" w:rsidR="00844448" w:rsidRDefault="00844448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6F3F5D">
        <w:rPr>
          <w:rFonts w:ascii="Calibri" w:hAnsi="Calibri" w:cs="Calibri"/>
          <w:color w:val="000000" w:themeColor="text1"/>
          <w:shd w:val="clear" w:color="auto" w:fill="FFFFFF"/>
        </w:rPr>
        <w:t>Implemented W</w:t>
      </w:r>
      <w:r>
        <w:rPr>
          <w:rFonts w:ascii="Calibri" w:hAnsi="Calibri" w:cs="Calibri"/>
          <w:color w:val="000000" w:themeColor="text1"/>
          <w:shd w:val="clear" w:color="auto" w:fill="FFFFFF"/>
        </w:rPr>
        <w:t>eb</w:t>
      </w:r>
      <w:r w:rsidRPr="006F3F5D">
        <w:rPr>
          <w:rFonts w:ascii="Calibri" w:hAnsi="Calibri" w:cs="Calibri"/>
          <w:color w:val="000000" w:themeColor="text1"/>
          <w:shd w:val="clear" w:color="auto" w:fill="FFFFFF"/>
        </w:rPr>
        <w:t xml:space="preserve"> API Services for CRUD operations with HTTP verbs GET, POST, PUT and DELETE.</w:t>
      </w:r>
    </w:p>
    <w:p w14:paraId="40881D61" w14:textId="649E8F11" w:rsidR="006F3F5D" w:rsidRPr="00EB7081" w:rsidRDefault="00387C5D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387C5D">
        <w:rPr>
          <w:rFonts w:ascii="Calibri" w:hAnsi="Calibri" w:cs="Calibri"/>
          <w:color w:val="000000" w:themeColor="text1"/>
          <w:shd w:val="clear" w:color="auto" w:fill="FFFFFF"/>
        </w:rPr>
        <w:t>Applied Master Pages and CSS, Navigation Controls, HTML, WPF for a consistent look and feel for page design.</w:t>
      </w:r>
    </w:p>
    <w:p w14:paraId="7BB19E56" w14:textId="77777777" w:rsidR="005847A6" w:rsidRPr="00A42E2A" w:rsidRDefault="005847A6" w:rsidP="003B30C5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2ED4F2FD" w14:textId="14F4AC86" w:rsidR="006C476C" w:rsidRDefault="005847A6" w:rsidP="003B30C5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3B30C5">
        <w:rPr>
          <w:rFonts w:ascii="Calibri" w:hAnsi="Calibri" w:cs="Calibri"/>
          <w:b/>
          <w:bCs/>
          <w:color w:val="000000" w:themeColor="text1"/>
          <w:shd w:val="clear" w:color="auto" w:fill="FFFFFF"/>
        </w:rPr>
        <w:t>Environment</w:t>
      </w:r>
      <w:r w:rsidR="006B579F">
        <w:rPr>
          <w:rFonts w:ascii="Calibri" w:hAnsi="Calibri" w:cs="Calibri"/>
          <w:color w:val="000000" w:themeColor="text1"/>
          <w:shd w:val="clear" w:color="auto" w:fill="FFFFFF"/>
        </w:rPr>
        <w:t>: Agile</w:t>
      </w:r>
      <w:r w:rsidRPr="005847A6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Bootstrap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Angular.JS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ASP.net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C#,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SQL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HTML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CSS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WPF</w:t>
      </w:r>
      <w:r w:rsidR="00A923EB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6D7AEF34" w14:textId="20378D50" w:rsidR="0095669A" w:rsidRPr="004D4C8E" w:rsidRDefault="0095669A" w:rsidP="008C00E8">
      <w:pPr>
        <w:widowControl w:val="0"/>
        <w:suppressAutoHyphens/>
        <w:spacing w:after="0"/>
        <w:ind w:right="-874"/>
        <w:jc w:val="both"/>
        <w:rPr>
          <w:rFonts w:ascii="Calibri" w:hAnsi="Calibri" w:cs="Calibri"/>
          <w:sz w:val="4"/>
          <w:szCs w:val="4"/>
        </w:rPr>
      </w:pPr>
    </w:p>
    <w:p w14:paraId="1F859E15" w14:textId="54085923" w:rsidR="0095669A" w:rsidRPr="009E6793" w:rsidRDefault="00A97ED3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A97ED3">
        <w:rPr>
          <w:rFonts w:ascii="Rockwell" w:hAnsi="Rockwell" w:cs="Calibri"/>
          <w:b/>
          <w:bCs/>
          <w:color w:val="2F5496" w:themeColor="accent1" w:themeShade="BF"/>
          <w:spacing w:val="4"/>
        </w:rPr>
        <w:t>MSP System LTD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, India |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Jan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201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7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-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Mar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</w:t>
      </w:r>
      <w:r w:rsidR="0095669A">
        <w:rPr>
          <w:rFonts w:ascii="Rockwell" w:hAnsi="Rockwell" w:cs="Calibri"/>
          <w:b/>
          <w:bCs/>
          <w:color w:val="2F5496" w:themeColor="accent1" w:themeShade="BF"/>
          <w:spacing w:val="4"/>
        </w:rPr>
        <w:t>20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18</w:t>
      </w:r>
    </w:p>
    <w:p w14:paraId="640E4E8A" w14:textId="08335D65" w:rsidR="0095669A" w:rsidRPr="009E6793" w:rsidRDefault="0095669A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Role: </w:t>
      </w:r>
      <w:r w:rsidR="00A97ED3" w:rsidRPr="00A97ED3">
        <w:rPr>
          <w:rFonts w:ascii="Rockwell" w:hAnsi="Rockwell" w:cs="Calibri"/>
          <w:b/>
          <w:bCs/>
          <w:color w:val="2F5496" w:themeColor="accent1" w:themeShade="BF"/>
          <w:spacing w:val="4"/>
        </w:rPr>
        <w:t>Software Engineer</w:t>
      </w:r>
    </w:p>
    <w:p w14:paraId="13E7E5D8" w14:textId="444B1B32" w:rsidR="0095669A" w:rsidRDefault="0095669A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>Responsibilities:</w:t>
      </w:r>
    </w:p>
    <w:p w14:paraId="105F2150" w14:textId="77777777" w:rsidR="00493162" w:rsidRPr="00493162" w:rsidRDefault="00493162" w:rsidP="0095669A">
      <w:pPr>
        <w:spacing w:after="0"/>
        <w:ind w:left="-851" w:firstLine="142"/>
        <w:jc w:val="both"/>
        <w:rPr>
          <w:rFonts w:ascii="Rockwell" w:hAnsi="Rockwell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42693D8D" w14:textId="77777777" w:rsidR="0095669A" w:rsidRPr="00FC25B8" w:rsidRDefault="0095669A" w:rsidP="0095669A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4"/>
        </w:rPr>
      </w:pPr>
    </w:p>
    <w:p w14:paraId="5A6B18E5" w14:textId="77777777" w:rsidR="0095669A" w:rsidRPr="0023072A" w:rsidRDefault="0095669A" w:rsidP="0095669A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59A6FEC1" w14:textId="7F3FB937" w:rsidR="0095669A" w:rsidRDefault="0095669A" w:rsidP="0095669A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CC2A41">
        <w:rPr>
          <w:rFonts w:ascii="Calibri" w:hAnsi="Calibri" w:cs="Calibri"/>
          <w:color w:val="000000" w:themeColor="text1"/>
          <w:shd w:val="clear" w:color="auto" w:fill="FFFFFF"/>
        </w:rPr>
        <w:t>Use</w:t>
      </w:r>
      <w:r>
        <w:rPr>
          <w:rFonts w:ascii="Calibri" w:hAnsi="Calibri" w:cs="Calibri"/>
          <w:color w:val="000000" w:themeColor="text1"/>
          <w:shd w:val="clear" w:color="auto" w:fill="FFFFFF"/>
        </w:rPr>
        <w:t>d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>
        <w:rPr>
          <w:rFonts w:ascii="Calibri" w:hAnsi="Calibri" w:cs="Calibri"/>
          <w:color w:val="000000" w:themeColor="text1"/>
          <w:shd w:val="clear" w:color="auto" w:fill="FFFFFF"/>
        </w:rPr>
        <w:t>Waterfall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 xml:space="preserve"> methodology throughout the project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and i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>nvolved in weekly and daily bases release management.</w:t>
      </w:r>
    </w:p>
    <w:p w14:paraId="2E7CB35A" w14:textId="41721622" w:rsidR="004D153D" w:rsidRP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Worked in a team from scratch to the development of Billing software (EPOS System) Using WPF (.net). </w:t>
      </w:r>
    </w:p>
    <w:p w14:paraId="00F94317" w14:textId="5EF43DCE" w:rsid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Involved in the full life cycle of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the 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>software design process of other projects, including prototyping, proof of concepts, design, interface implementation, testing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 and maintenance. </w:t>
      </w:r>
    </w:p>
    <w:p w14:paraId="7A63C7BF" w14:textId="24E421DF" w:rsid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Used user controls like Page Header, Page Footer, Errors Summary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34023">
        <w:rPr>
          <w:rFonts w:ascii="Calibri" w:hAnsi="Calibri" w:cs="Calibri"/>
          <w:color w:val="000000" w:themeColor="text1"/>
          <w:shd w:val="clear" w:color="auto" w:fill="FFFFFF"/>
        </w:rPr>
        <w:t xml:space="preserve"> and Navigation Control in all the Webpages Using ASP.NET MVC.</w:t>
      </w:r>
    </w:p>
    <w:p w14:paraId="1B9AB7C1" w14:textId="5F60DDC3" w:rsid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Designed Windows forms UI in Visual studio populate data in Data Grid View from the database with the help of ADO.NET queries.</w:t>
      </w:r>
    </w:p>
    <w:p w14:paraId="22287814" w14:textId="473117FD" w:rsidR="00942B69" w:rsidRPr="00434023" w:rsidRDefault="00942B69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42B69">
        <w:rPr>
          <w:rFonts w:ascii="Calibri" w:hAnsi="Calibri" w:cs="Calibri"/>
          <w:color w:val="000000" w:themeColor="text1"/>
          <w:shd w:val="clear" w:color="auto" w:fill="FFFFFF"/>
        </w:rPr>
        <w:t>Developed user interface using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HTML, CSS, JavaScript, </w:t>
      </w:r>
      <w:r w:rsidR="000B7F02" w:rsidRPr="003141F3">
        <w:rPr>
          <w:rFonts w:ascii="Calibri" w:hAnsi="Calibri" w:cs="Calibri"/>
          <w:color w:val="000000" w:themeColor="text1"/>
        </w:rPr>
        <w:t>Ajax</w:t>
      </w:r>
      <w:r w:rsidR="000B7F02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Angular J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 and Bootstrap</w:t>
      </w:r>
      <w:r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729FF30D" w14:textId="26C0A2C5" w:rsidR="00434023" w:rsidRP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Created core server controls such as Dropdown List, Check box List, Grid view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34023">
        <w:rPr>
          <w:rFonts w:ascii="Calibri" w:hAnsi="Calibri" w:cs="Calibri"/>
          <w:color w:val="000000" w:themeColor="text1"/>
          <w:shd w:val="clear" w:color="auto" w:fill="FFFFFF"/>
        </w:rPr>
        <w:t xml:space="preserve"> and other advanced controls such as calendar control.</w:t>
      </w:r>
    </w:p>
    <w:p w14:paraId="1ACC1F0A" w14:textId="00A3C140" w:rsidR="004D153D" w:rsidRPr="00AB3398" w:rsidRDefault="004D153D" w:rsidP="00AB3398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>Communication window service used to data transfer between two servers located on different location</w:t>
      </w:r>
      <w:r w:rsidR="00AB3398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Pr="00AB3398">
        <w:rPr>
          <w:rFonts w:ascii="Calibri" w:hAnsi="Calibri" w:cs="Calibri"/>
          <w:color w:val="000000" w:themeColor="text1"/>
          <w:shd w:val="clear" w:color="auto" w:fill="FFFFFF"/>
        </w:rPr>
        <w:t xml:space="preserve">using TCP/IP Supported programming changes during quality assurance, user acceptance testing, and post. </w:t>
      </w:r>
    </w:p>
    <w:p w14:paraId="4AB174D5" w14:textId="516CDDAA" w:rsid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Understand and resolve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an 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issue with interaction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with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 clients.</w:t>
      </w:r>
    </w:p>
    <w:p w14:paraId="6FA05954" w14:textId="77777777" w:rsidR="00942B69" w:rsidRPr="003B30C5" w:rsidRDefault="00942B69" w:rsidP="00942B69">
      <w:pPr>
        <w:widowControl w:val="0"/>
        <w:suppressAutoHyphens/>
        <w:spacing w:after="0"/>
        <w:ind w:right="-87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0FB2A6E0" w14:textId="3AED4EE7" w:rsidR="00942B69" w:rsidRDefault="00942B69" w:rsidP="00942B69">
      <w:pPr>
        <w:pStyle w:val="ListParagraph"/>
        <w:widowControl w:val="0"/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E7527">
        <w:rPr>
          <w:rFonts w:ascii="Calibri" w:hAnsi="Calibri" w:cs="Calibri"/>
          <w:b/>
          <w:bCs/>
          <w:color w:val="000000" w:themeColor="text1"/>
          <w:shd w:val="clear" w:color="auto" w:fill="FFFFFF"/>
        </w:rPr>
        <w:t>Environment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: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Waterfall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A34665">
        <w:rPr>
          <w:rFonts w:ascii="Calibri" w:hAnsi="Calibri" w:cs="Calibri"/>
          <w:color w:val="000000" w:themeColor="text1"/>
          <w:shd w:val="clear" w:color="auto" w:fill="FFFFFF"/>
        </w:rPr>
        <w:t xml:space="preserve">HTML, CSS, JavaScript, Bootstrap, </w:t>
      </w:r>
      <w:r w:rsidR="00C901FD">
        <w:rPr>
          <w:rFonts w:ascii="Calibri" w:hAnsi="Calibri" w:cs="Calibri"/>
          <w:color w:val="000000" w:themeColor="text1"/>
          <w:shd w:val="clear" w:color="auto" w:fill="FFFFFF"/>
        </w:rPr>
        <w:t xml:space="preserve">Ajax, </w:t>
      </w:r>
      <w:r w:rsidR="00A34665" w:rsidRPr="00942B69">
        <w:rPr>
          <w:rFonts w:ascii="Calibri" w:hAnsi="Calibri" w:cs="Calibri"/>
          <w:color w:val="000000" w:themeColor="text1"/>
          <w:shd w:val="clear" w:color="auto" w:fill="FFFFFF"/>
        </w:rPr>
        <w:t>WPF</w:t>
      </w:r>
      <w:r w:rsidR="00A34665">
        <w:rPr>
          <w:rFonts w:ascii="Calibri" w:hAnsi="Calibri" w:cs="Calibri"/>
          <w:color w:val="000000" w:themeColor="text1"/>
          <w:shd w:val="clear" w:color="auto" w:fill="FFFFFF"/>
        </w:rPr>
        <w:t>, ASP.NET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 MVC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ADO.NET</w:t>
      </w:r>
      <w:r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sectPr w:rsidR="00942B69" w:rsidSect="005E7527">
      <w:pgSz w:w="11906" w:h="16838"/>
      <w:pgMar w:top="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B191D"/>
    <w:multiLevelType w:val="multilevel"/>
    <w:tmpl w:val="67F21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A6748C"/>
    <w:multiLevelType w:val="multilevel"/>
    <w:tmpl w:val="F61C1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994ACB"/>
    <w:multiLevelType w:val="multilevel"/>
    <w:tmpl w:val="4328E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AB4720"/>
    <w:multiLevelType w:val="multilevel"/>
    <w:tmpl w:val="CA4A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7D4B57"/>
    <w:multiLevelType w:val="multilevel"/>
    <w:tmpl w:val="F5AE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961DDA"/>
    <w:multiLevelType w:val="multilevel"/>
    <w:tmpl w:val="E99A5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D5DF3"/>
    <w:multiLevelType w:val="multilevel"/>
    <w:tmpl w:val="14B84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C8033B"/>
    <w:multiLevelType w:val="hybridMultilevel"/>
    <w:tmpl w:val="5300C1D6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8" w15:restartNumberingAfterBreak="0">
    <w:nsid w:val="23C578E9"/>
    <w:multiLevelType w:val="multilevel"/>
    <w:tmpl w:val="B5D66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DB3FB6"/>
    <w:multiLevelType w:val="multilevel"/>
    <w:tmpl w:val="B294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326DC8"/>
    <w:multiLevelType w:val="multilevel"/>
    <w:tmpl w:val="B7D27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FD05DF"/>
    <w:multiLevelType w:val="multilevel"/>
    <w:tmpl w:val="DEF4F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5078B2"/>
    <w:multiLevelType w:val="multilevel"/>
    <w:tmpl w:val="2CC0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883963"/>
    <w:multiLevelType w:val="multilevel"/>
    <w:tmpl w:val="7F88F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BB4D32"/>
    <w:multiLevelType w:val="hybridMultilevel"/>
    <w:tmpl w:val="535A24AA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5" w15:restartNumberingAfterBreak="0">
    <w:nsid w:val="3911768B"/>
    <w:multiLevelType w:val="multilevel"/>
    <w:tmpl w:val="2C087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D2036B"/>
    <w:multiLevelType w:val="hybridMultilevel"/>
    <w:tmpl w:val="65F04922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7" w15:restartNumberingAfterBreak="0">
    <w:nsid w:val="43F71FA6"/>
    <w:multiLevelType w:val="hybridMultilevel"/>
    <w:tmpl w:val="F7589E80"/>
    <w:lvl w:ilvl="0" w:tplc="3C9CB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0C6D57"/>
    <w:multiLevelType w:val="hybridMultilevel"/>
    <w:tmpl w:val="EA40620C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14816"/>
    <w:multiLevelType w:val="hybridMultilevel"/>
    <w:tmpl w:val="565A2CF4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A95FB3"/>
    <w:multiLevelType w:val="multilevel"/>
    <w:tmpl w:val="5C56E2EE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54AA4F9B"/>
    <w:multiLevelType w:val="hybridMultilevel"/>
    <w:tmpl w:val="71C61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F3420"/>
    <w:multiLevelType w:val="multilevel"/>
    <w:tmpl w:val="ECF64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052461"/>
    <w:multiLevelType w:val="multilevel"/>
    <w:tmpl w:val="B4E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11B9D"/>
    <w:multiLevelType w:val="multilevel"/>
    <w:tmpl w:val="03D67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D19509C"/>
    <w:multiLevelType w:val="multilevel"/>
    <w:tmpl w:val="6D86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167822"/>
    <w:multiLevelType w:val="multilevel"/>
    <w:tmpl w:val="2568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212DA3"/>
    <w:multiLevelType w:val="hybridMultilevel"/>
    <w:tmpl w:val="F2A41344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6B5C18"/>
    <w:multiLevelType w:val="multilevel"/>
    <w:tmpl w:val="BA780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CA4859"/>
    <w:multiLevelType w:val="multilevel"/>
    <w:tmpl w:val="61A09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D3308B"/>
    <w:multiLevelType w:val="multilevel"/>
    <w:tmpl w:val="0D025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5D071A"/>
    <w:multiLevelType w:val="multilevel"/>
    <w:tmpl w:val="5A84E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D07021"/>
    <w:multiLevelType w:val="multilevel"/>
    <w:tmpl w:val="C436E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E083C99"/>
    <w:multiLevelType w:val="multilevel"/>
    <w:tmpl w:val="02061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F1E7852"/>
    <w:multiLevelType w:val="multilevel"/>
    <w:tmpl w:val="427AC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CC19B5"/>
    <w:multiLevelType w:val="multilevel"/>
    <w:tmpl w:val="FA26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20"/>
  </w:num>
  <w:num w:numId="3">
    <w:abstractNumId w:val="13"/>
  </w:num>
  <w:num w:numId="4">
    <w:abstractNumId w:val="28"/>
  </w:num>
  <w:num w:numId="5">
    <w:abstractNumId w:val="9"/>
  </w:num>
  <w:num w:numId="6">
    <w:abstractNumId w:val="7"/>
  </w:num>
  <w:num w:numId="7">
    <w:abstractNumId w:val="35"/>
  </w:num>
  <w:num w:numId="8">
    <w:abstractNumId w:val="34"/>
  </w:num>
  <w:num w:numId="9">
    <w:abstractNumId w:val="33"/>
  </w:num>
  <w:num w:numId="10">
    <w:abstractNumId w:val="21"/>
  </w:num>
  <w:num w:numId="11">
    <w:abstractNumId w:val="23"/>
  </w:num>
  <w:num w:numId="12">
    <w:abstractNumId w:val="25"/>
  </w:num>
  <w:num w:numId="13">
    <w:abstractNumId w:val="29"/>
  </w:num>
  <w:num w:numId="14">
    <w:abstractNumId w:val="30"/>
  </w:num>
  <w:num w:numId="15">
    <w:abstractNumId w:val="10"/>
  </w:num>
  <w:num w:numId="16">
    <w:abstractNumId w:val="0"/>
  </w:num>
  <w:num w:numId="17">
    <w:abstractNumId w:val="1"/>
  </w:num>
  <w:num w:numId="18">
    <w:abstractNumId w:val="16"/>
  </w:num>
  <w:num w:numId="19">
    <w:abstractNumId w:val="27"/>
  </w:num>
  <w:num w:numId="20">
    <w:abstractNumId w:val="14"/>
  </w:num>
  <w:num w:numId="21">
    <w:abstractNumId w:val="6"/>
  </w:num>
  <w:num w:numId="22">
    <w:abstractNumId w:val="8"/>
  </w:num>
  <w:num w:numId="23">
    <w:abstractNumId w:val="31"/>
  </w:num>
  <w:num w:numId="24">
    <w:abstractNumId w:val="12"/>
  </w:num>
  <w:num w:numId="25">
    <w:abstractNumId w:val="22"/>
  </w:num>
  <w:num w:numId="26">
    <w:abstractNumId w:val="5"/>
  </w:num>
  <w:num w:numId="27">
    <w:abstractNumId w:val="15"/>
  </w:num>
  <w:num w:numId="28">
    <w:abstractNumId w:val="4"/>
  </w:num>
  <w:num w:numId="29">
    <w:abstractNumId w:val="24"/>
  </w:num>
  <w:num w:numId="30">
    <w:abstractNumId w:val="3"/>
  </w:num>
  <w:num w:numId="31">
    <w:abstractNumId w:val="32"/>
  </w:num>
  <w:num w:numId="32">
    <w:abstractNumId w:val="11"/>
  </w:num>
  <w:num w:numId="33">
    <w:abstractNumId w:val="2"/>
  </w:num>
  <w:num w:numId="34">
    <w:abstractNumId w:val="19"/>
  </w:num>
  <w:num w:numId="35">
    <w:abstractNumId w:val="18"/>
  </w:num>
  <w:num w:numId="36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TAysjAwMTEyMzBW0lEKTi0uzszPAykwNqgFACO1zWMtAAAA"/>
  </w:docVars>
  <w:rsids>
    <w:rsidRoot w:val="00A14D89"/>
    <w:rsid w:val="00000E2B"/>
    <w:rsid w:val="000075A8"/>
    <w:rsid w:val="00017A29"/>
    <w:rsid w:val="00024FED"/>
    <w:rsid w:val="0003096C"/>
    <w:rsid w:val="00044550"/>
    <w:rsid w:val="000467C0"/>
    <w:rsid w:val="00096D8A"/>
    <w:rsid w:val="00097B92"/>
    <w:rsid w:val="000A6E19"/>
    <w:rsid w:val="000A6EF5"/>
    <w:rsid w:val="000B27C8"/>
    <w:rsid w:val="000B40A5"/>
    <w:rsid w:val="000B7F02"/>
    <w:rsid w:val="000C0310"/>
    <w:rsid w:val="000C1580"/>
    <w:rsid w:val="000C6DDE"/>
    <w:rsid w:val="000D4016"/>
    <w:rsid w:val="000E1F1A"/>
    <w:rsid w:val="000F2565"/>
    <w:rsid w:val="00115B32"/>
    <w:rsid w:val="0013655F"/>
    <w:rsid w:val="0014429D"/>
    <w:rsid w:val="00171390"/>
    <w:rsid w:val="001714D3"/>
    <w:rsid w:val="00176434"/>
    <w:rsid w:val="00177710"/>
    <w:rsid w:val="001843ED"/>
    <w:rsid w:val="00191E98"/>
    <w:rsid w:val="001A3D92"/>
    <w:rsid w:val="001D1FE2"/>
    <w:rsid w:val="001E58F9"/>
    <w:rsid w:val="001F30E9"/>
    <w:rsid w:val="001F5153"/>
    <w:rsid w:val="00225933"/>
    <w:rsid w:val="0023072A"/>
    <w:rsid w:val="00233035"/>
    <w:rsid w:val="002362DD"/>
    <w:rsid w:val="002379C9"/>
    <w:rsid w:val="0025477A"/>
    <w:rsid w:val="0026315A"/>
    <w:rsid w:val="00272304"/>
    <w:rsid w:val="0027772D"/>
    <w:rsid w:val="00296422"/>
    <w:rsid w:val="00297D74"/>
    <w:rsid w:val="002A648C"/>
    <w:rsid w:val="002C55C2"/>
    <w:rsid w:val="002C7648"/>
    <w:rsid w:val="002D2D91"/>
    <w:rsid w:val="002E09EC"/>
    <w:rsid w:val="002F098A"/>
    <w:rsid w:val="003028D3"/>
    <w:rsid w:val="00311092"/>
    <w:rsid w:val="00323F2A"/>
    <w:rsid w:val="0032477F"/>
    <w:rsid w:val="00382899"/>
    <w:rsid w:val="00387C5D"/>
    <w:rsid w:val="00394474"/>
    <w:rsid w:val="003B30C5"/>
    <w:rsid w:val="003C0B40"/>
    <w:rsid w:val="003E09A4"/>
    <w:rsid w:val="003E48BB"/>
    <w:rsid w:val="003F5C64"/>
    <w:rsid w:val="004074B0"/>
    <w:rsid w:val="004172C6"/>
    <w:rsid w:val="004174D7"/>
    <w:rsid w:val="00434023"/>
    <w:rsid w:val="00456F58"/>
    <w:rsid w:val="004574AF"/>
    <w:rsid w:val="0047512D"/>
    <w:rsid w:val="00493162"/>
    <w:rsid w:val="00493231"/>
    <w:rsid w:val="004B3518"/>
    <w:rsid w:val="004D153D"/>
    <w:rsid w:val="004D4C8E"/>
    <w:rsid w:val="004F086E"/>
    <w:rsid w:val="004F38EE"/>
    <w:rsid w:val="004F5677"/>
    <w:rsid w:val="00504FD4"/>
    <w:rsid w:val="00521291"/>
    <w:rsid w:val="00524307"/>
    <w:rsid w:val="00525446"/>
    <w:rsid w:val="00543DFA"/>
    <w:rsid w:val="00550F37"/>
    <w:rsid w:val="00552975"/>
    <w:rsid w:val="00552A0E"/>
    <w:rsid w:val="00557AAD"/>
    <w:rsid w:val="0056198E"/>
    <w:rsid w:val="00565A7F"/>
    <w:rsid w:val="00582025"/>
    <w:rsid w:val="005847A6"/>
    <w:rsid w:val="005A56A8"/>
    <w:rsid w:val="005E7527"/>
    <w:rsid w:val="005F0A8E"/>
    <w:rsid w:val="006052D3"/>
    <w:rsid w:val="006063C8"/>
    <w:rsid w:val="00624821"/>
    <w:rsid w:val="00631D9D"/>
    <w:rsid w:val="006330D8"/>
    <w:rsid w:val="006412ED"/>
    <w:rsid w:val="006539C0"/>
    <w:rsid w:val="00657982"/>
    <w:rsid w:val="0067299F"/>
    <w:rsid w:val="00672ABB"/>
    <w:rsid w:val="00686475"/>
    <w:rsid w:val="00693459"/>
    <w:rsid w:val="006B2BC8"/>
    <w:rsid w:val="006B579F"/>
    <w:rsid w:val="006B730F"/>
    <w:rsid w:val="006C4112"/>
    <w:rsid w:val="006C476C"/>
    <w:rsid w:val="006F3F5D"/>
    <w:rsid w:val="00712E3C"/>
    <w:rsid w:val="007169F9"/>
    <w:rsid w:val="00734552"/>
    <w:rsid w:val="00744303"/>
    <w:rsid w:val="00746BC1"/>
    <w:rsid w:val="00763299"/>
    <w:rsid w:val="007A0DDE"/>
    <w:rsid w:val="007B3F54"/>
    <w:rsid w:val="007D30B3"/>
    <w:rsid w:val="007D69B6"/>
    <w:rsid w:val="007E44C6"/>
    <w:rsid w:val="007F6D84"/>
    <w:rsid w:val="007F6F28"/>
    <w:rsid w:val="00811668"/>
    <w:rsid w:val="00825495"/>
    <w:rsid w:val="00826B09"/>
    <w:rsid w:val="00827752"/>
    <w:rsid w:val="00830723"/>
    <w:rsid w:val="00831C86"/>
    <w:rsid w:val="00844448"/>
    <w:rsid w:val="008477CE"/>
    <w:rsid w:val="00852CC0"/>
    <w:rsid w:val="008564A9"/>
    <w:rsid w:val="0087446F"/>
    <w:rsid w:val="00887CB3"/>
    <w:rsid w:val="008C00E8"/>
    <w:rsid w:val="008D6D7D"/>
    <w:rsid w:val="008F42FE"/>
    <w:rsid w:val="00900CCD"/>
    <w:rsid w:val="00924429"/>
    <w:rsid w:val="0092623D"/>
    <w:rsid w:val="009301E1"/>
    <w:rsid w:val="0093283E"/>
    <w:rsid w:val="0094021A"/>
    <w:rsid w:val="00942B69"/>
    <w:rsid w:val="00954434"/>
    <w:rsid w:val="00955145"/>
    <w:rsid w:val="0095669A"/>
    <w:rsid w:val="009931BF"/>
    <w:rsid w:val="009A0A24"/>
    <w:rsid w:val="009A438F"/>
    <w:rsid w:val="009C7D20"/>
    <w:rsid w:val="009D11BF"/>
    <w:rsid w:val="009E6793"/>
    <w:rsid w:val="009F6D43"/>
    <w:rsid w:val="00A06B12"/>
    <w:rsid w:val="00A14D89"/>
    <w:rsid w:val="00A15504"/>
    <w:rsid w:val="00A34665"/>
    <w:rsid w:val="00A42E2A"/>
    <w:rsid w:val="00A62020"/>
    <w:rsid w:val="00A74A03"/>
    <w:rsid w:val="00A923EB"/>
    <w:rsid w:val="00A948D5"/>
    <w:rsid w:val="00A97ED3"/>
    <w:rsid w:val="00AB3398"/>
    <w:rsid w:val="00AB77DA"/>
    <w:rsid w:val="00AC1197"/>
    <w:rsid w:val="00AC539A"/>
    <w:rsid w:val="00AD0FBE"/>
    <w:rsid w:val="00AD5CFE"/>
    <w:rsid w:val="00AF383B"/>
    <w:rsid w:val="00AF7A8D"/>
    <w:rsid w:val="00B12127"/>
    <w:rsid w:val="00B12BB1"/>
    <w:rsid w:val="00B5467A"/>
    <w:rsid w:val="00B567B8"/>
    <w:rsid w:val="00B6189F"/>
    <w:rsid w:val="00B7228E"/>
    <w:rsid w:val="00B771BC"/>
    <w:rsid w:val="00B80226"/>
    <w:rsid w:val="00B91027"/>
    <w:rsid w:val="00B93532"/>
    <w:rsid w:val="00B93F3C"/>
    <w:rsid w:val="00B951CC"/>
    <w:rsid w:val="00BA4205"/>
    <w:rsid w:val="00BA47E8"/>
    <w:rsid w:val="00BC21F4"/>
    <w:rsid w:val="00BE023E"/>
    <w:rsid w:val="00C04718"/>
    <w:rsid w:val="00C04964"/>
    <w:rsid w:val="00C14F7D"/>
    <w:rsid w:val="00C15839"/>
    <w:rsid w:val="00C1690F"/>
    <w:rsid w:val="00C23348"/>
    <w:rsid w:val="00C25EE5"/>
    <w:rsid w:val="00C81F00"/>
    <w:rsid w:val="00C901FD"/>
    <w:rsid w:val="00CA1712"/>
    <w:rsid w:val="00CC2A41"/>
    <w:rsid w:val="00CC7CA1"/>
    <w:rsid w:val="00D115D6"/>
    <w:rsid w:val="00D26F3D"/>
    <w:rsid w:val="00D4530F"/>
    <w:rsid w:val="00D47732"/>
    <w:rsid w:val="00D538EB"/>
    <w:rsid w:val="00D65428"/>
    <w:rsid w:val="00D90ABE"/>
    <w:rsid w:val="00D91029"/>
    <w:rsid w:val="00D97627"/>
    <w:rsid w:val="00DA5C5F"/>
    <w:rsid w:val="00DB474F"/>
    <w:rsid w:val="00DC607B"/>
    <w:rsid w:val="00DE6114"/>
    <w:rsid w:val="00DF121E"/>
    <w:rsid w:val="00DF3EAA"/>
    <w:rsid w:val="00DF490A"/>
    <w:rsid w:val="00E06603"/>
    <w:rsid w:val="00E13D2A"/>
    <w:rsid w:val="00E35604"/>
    <w:rsid w:val="00E423B1"/>
    <w:rsid w:val="00E46BA0"/>
    <w:rsid w:val="00E50106"/>
    <w:rsid w:val="00E71345"/>
    <w:rsid w:val="00E7261C"/>
    <w:rsid w:val="00E72D49"/>
    <w:rsid w:val="00E93846"/>
    <w:rsid w:val="00EB7081"/>
    <w:rsid w:val="00EC7203"/>
    <w:rsid w:val="00ED7F86"/>
    <w:rsid w:val="00EE2BF3"/>
    <w:rsid w:val="00F0648B"/>
    <w:rsid w:val="00F1071A"/>
    <w:rsid w:val="00F1172E"/>
    <w:rsid w:val="00F83056"/>
    <w:rsid w:val="00F84003"/>
    <w:rsid w:val="00F904D2"/>
    <w:rsid w:val="00FA344C"/>
    <w:rsid w:val="00FA3FCA"/>
    <w:rsid w:val="00FC25B8"/>
    <w:rsid w:val="00FE7C97"/>
    <w:rsid w:val="00FF31B6"/>
    <w:rsid w:val="00FF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C22CA"/>
  <w15:chartTrackingRefBased/>
  <w15:docId w15:val="{22ED5289-3039-4FA8-9DD5-E9EBA344A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unhideWhenUsed/>
    <w:qFormat/>
    <w:rsid w:val="000B40A5"/>
    <w:pPr>
      <w:spacing w:after="240" w:line="240" w:lineRule="auto"/>
      <w:ind w:left="720"/>
      <w:contextualSpacing/>
    </w:pPr>
    <w:rPr>
      <w:color w:val="404040" w:themeColor="text1" w:themeTint="BF"/>
      <w:lang w:val="en-US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0B40A5"/>
    <w:rPr>
      <w:color w:val="404040" w:themeColor="text1" w:themeTint="BF"/>
      <w:lang w:val="en-US"/>
    </w:rPr>
  </w:style>
  <w:style w:type="character" w:styleId="Strong">
    <w:name w:val="Strong"/>
    <w:basedOn w:val="DefaultParagraphFont"/>
    <w:uiPriority w:val="22"/>
    <w:qFormat/>
    <w:rsid w:val="009A0A24"/>
    <w:rPr>
      <w:b/>
      <w:bCs/>
    </w:rPr>
  </w:style>
  <w:style w:type="table" w:styleId="TableGrid">
    <w:name w:val="Table Grid"/>
    <w:basedOn w:val="TableNormal"/>
    <w:uiPriority w:val="39"/>
    <w:rsid w:val="00672A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72ABB"/>
    <w:pPr>
      <w:spacing w:before="10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074B0"/>
    <w:pPr>
      <w:widowControl w:val="0"/>
      <w:autoSpaceDE w:val="0"/>
      <w:autoSpaceDN w:val="0"/>
      <w:spacing w:after="0" w:line="240" w:lineRule="auto"/>
      <w:ind w:left="579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074B0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F8305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056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2A648C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NoSpacingChar">
    <w:name w:val="No Spacing Char"/>
    <w:link w:val="NoSpacing"/>
    <w:uiPriority w:val="1"/>
    <w:locked/>
    <w:rsid w:val="002A648C"/>
    <w:rPr>
      <w:rFonts w:ascii="Calibri" w:eastAsia="Calibri" w:hAnsi="Calibri" w:cs="Calibri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5847A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566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4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8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</dc:creator>
  <cp:keywords/>
  <dc:description/>
  <cp:lastModifiedBy>Tirth Chavda</cp:lastModifiedBy>
  <cp:revision>86</cp:revision>
  <cp:lastPrinted>2021-01-18T23:11:00Z</cp:lastPrinted>
  <dcterms:created xsi:type="dcterms:W3CDTF">2021-02-09T03:24:00Z</dcterms:created>
  <dcterms:modified xsi:type="dcterms:W3CDTF">2021-02-12T07:47:00Z</dcterms:modified>
</cp:coreProperties>
</file>